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27519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05110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307640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01225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363328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99591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75053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928446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8282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83848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326150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97869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Умирзоков Иброхим Шомилжон угли</dc:creator>
  <dc:language>ru-RU</dc:language>
  <cp:keywords/>
  <dcterms:created xsi:type="dcterms:W3CDTF">2024-06-21T18:59:25Z</dcterms:created>
  <dcterms:modified xsi:type="dcterms:W3CDTF">2024-06-21T18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